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1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1: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24914,24915,24916 Floor 1door to stairs floor one works requi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3Z</dcterms:created>
  <dcterms:modified xsi:type="dcterms:W3CDTF">2024-04-25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